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6"/>
        <w:gridCol w:w="1152"/>
        <w:gridCol w:w="7099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13B0D592" w:rsidR="00C82806" w:rsidRPr="009E6A78" w:rsidRDefault="00F40521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FDF13F" wp14:editId="061CC200">
                  <wp:extent cx="742950" cy="627891"/>
                  <wp:effectExtent l="0" t="0" r="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799" cy="63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6D565D75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1 – UI Design Implementation (</w:t>
            </w:r>
            <w:r w:rsidR="00411509">
              <w:rPr>
                <w:b/>
                <w:bCs/>
                <w:color w:val="4F81BD"/>
                <w:sz w:val="28"/>
                <w:szCs w:val="28"/>
              </w:rPr>
              <w:t>2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12984D5" w:rsidR="001A576E" w:rsidRDefault="00636424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="00AB0D91" w:rsidRPr="00AB0D91">
              <w:t>Entities</w:t>
            </w:r>
            <w:r w:rsidR="00540BCE">
              <w:t xml:space="preserve"> and</w:t>
            </w:r>
            <w:r w:rsidR="00AB0D91" w:rsidRPr="00AB0D91">
              <w:t xml:space="preserve"> Repositories Class Diagram</w:t>
            </w:r>
            <w:r w:rsidR="0094208D">
              <w:t>s</w:t>
            </w:r>
          </w:p>
        </w:tc>
        <w:tc>
          <w:tcPr>
            <w:tcW w:w="709" w:type="dxa"/>
          </w:tcPr>
          <w:p w14:paraId="7D4E119C" w14:textId="2AE43D16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7061D9F9" w:rsidR="001A576E" w:rsidRPr="00636424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="0094208D" w:rsidRPr="00636424">
              <w:rPr>
                <w:b/>
                <w:bCs/>
                <w:lang w:val="en-GB"/>
              </w:rPr>
              <w:t>I</w:t>
            </w:r>
            <w:r w:rsidRPr="00636424">
              <w:rPr>
                <w:b/>
                <w:bCs/>
                <w:lang w:val="en-GB"/>
              </w:rPr>
              <w:t>mplement</w:t>
            </w:r>
            <w:r w:rsidR="0094208D" w:rsidRPr="00636424">
              <w:rPr>
                <w:b/>
                <w:bCs/>
                <w:lang w:val="en-GB"/>
              </w:rPr>
              <w:t>ation</w:t>
            </w:r>
            <w:r w:rsidR="00636424" w:rsidRPr="00636424">
              <w:rPr>
                <w:b/>
                <w:bCs/>
                <w:lang w:val="en-GB"/>
              </w:rPr>
              <w:t>: UI &amp; Data Management using I</w:t>
            </w:r>
            <w:r w:rsidR="00636424">
              <w:rPr>
                <w:b/>
                <w:bCs/>
                <w:lang w:val="en-GB"/>
              </w:rPr>
              <w:t>ndexedDB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59CDC0E0" w:rsidR="001A576E" w:rsidRPr="0094208D" w:rsidRDefault="00540BCE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="00EC772F"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B95782" w14:paraId="2D205A8A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905438" w14:textId="77777777" w:rsidR="005075E0" w:rsidRPr="005075E0" w:rsidRDefault="005075E0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5075E0">
              <w:rPr>
                <w:b/>
                <w:bCs/>
              </w:rPr>
              <w:t>Quran Navigator</w:t>
            </w:r>
          </w:p>
          <w:p w14:paraId="14FBAAF5" w14:textId="0C01DBFD" w:rsidR="005075E0" w:rsidRDefault="005075E0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>
              <w:t>Navigate by Juz</w:t>
            </w:r>
            <w:r w:rsidR="00B150A5">
              <w:t xml:space="preserve"> (12 pts)</w:t>
            </w:r>
          </w:p>
          <w:p w14:paraId="15DA3ED7" w14:textId="35684C03" w:rsidR="005075E0" w:rsidRDefault="005075E0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>
              <w:t>Navigate by Surah</w:t>
            </w:r>
            <w:r w:rsidR="00B150A5">
              <w:t xml:space="preserve"> </w:t>
            </w:r>
            <w:r w:rsidR="00B150A5">
              <w:t>(1</w:t>
            </w:r>
            <w:r w:rsidR="00B150A5">
              <w:t>2</w:t>
            </w:r>
            <w:r w:rsidR="00B150A5">
              <w:t xml:space="preserve"> pts)</w:t>
            </w:r>
          </w:p>
          <w:p w14:paraId="00F50CA7" w14:textId="0159D86F" w:rsidR="00B95782" w:rsidRPr="00B95782" w:rsidRDefault="005075E0" w:rsidP="00B150A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 xml:space="preserve">- </w:t>
            </w:r>
            <w:r>
              <w:t xml:space="preserve">Navigate by page number </w:t>
            </w:r>
            <w:r w:rsidR="00B150A5">
              <w:t>(</w:t>
            </w:r>
            <w:r w:rsidR="00D72E76">
              <w:t>6</w:t>
            </w:r>
            <w:r w:rsidR="00B150A5">
              <w:t xml:space="preserve"> pts)</w:t>
            </w:r>
          </w:p>
        </w:tc>
        <w:tc>
          <w:tcPr>
            <w:tcW w:w="709" w:type="dxa"/>
          </w:tcPr>
          <w:p w14:paraId="53F32667" w14:textId="41B72C97" w:rsidR="00B95782" w:rsidRPr="00254360" w:rsidRDefault="00D72E76" w:rsidP="00B95782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</w:tcPr>
          <w:p w14:paraId="32151F0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F550EA9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F401D2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25580" w14:textId="77777777" w:rsidR="005075E0" w:rsidRPr="00B150A5" w:rsidRDefault="005075E0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Quran Viewer</w:t>
            </w:r>
          </w:p>
          <w:p w14:paraId="3736E85E" w14:textId="7E77FC1B" w:rsidR="005075E0" w:rsidRDefault="00B150A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 w:rsidR="005075E0">
              <w:t xml:space="preserve">Display the Quran Page and the summary text of each </w:t>
            </w:r>
            <w:r w:rsidR="005075E0">
              <w:rPr>
                <w:rtl/>
              </w:rPr>
              <w:t>قسم</w:t>
            </w:r>
            <w:r>
              <w:t xml:space="preserve"> (40 pts)</w:t>
            </w:r>
          </w:p>
          <w:p w14:paraId="632106B8" w14:textId="197F9000" w:rsidR="00B95782" w:rsidRPr="005075E0" w:rsidRDefault="00B150A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 w:rsidR="005075E0">
              <w:t xml:space="preserve">View resources associated with the </w:t>
            </w:r>
            <w:r w:rsidR="005075E0">
              <w:rPr>
                <w:rtl/>
              </w:rPr>
              <w:t>قسم</w:t>
            </w:r>
            <w:r>
              <w:t xml:space="preserve"> (25 pts)</w:t>
            </w:r>
          </w:p>
        </w:tc>
        <w:tc>
          <w:tcPr>
            <w:tcW w:w="709" w:type="dxa"/>
          </w:tcPr>
          <w:p w14:paraId="050BAE9E" w14:textId="7E374400" w:rsidR="00B95782" w:rsidRPr="00254360" w:rsidRDefault="00B150A5" w:rsidP="00B95782">
            <w:pPr>
              <w:spacing w:after="0" w:line="259" w:lineRule="auto"/>
              <w:ind w:left="0" w:right="41" w:firstLine="0"/>
              <w:jc w:val="center"/>
            </w:pPr>
            <w:r>
              <w:t>65</w:t>
            </w:r>
          </w:p>
        </w:tc>
        <w:tc>
          <w:tcPr>
            <w:tcW w:w="1276" w:type="dxa"/>
          </w:tcPr>
          <w:p w14:paraId="2C369AD9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5DF3A31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3A74DA6" w14:textId="77777777" w:rsidR="005075E0" w:rsidRPr="00B150A5" w:rsidRDefault="005075E0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Topics Map</w:t>
            </w:r>
          </w:p>
          <w:p w14:paraId="345A977F" w14:textId="7AF465E0" w:rsidR="005075E0" w:rsidRDefault="00B150A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 w:rsidR="005075E0">
              <w:t>Topics Map</w:t>
            </w:r>
            <w:r>
              <w:t xml:space="preserve"> (20 pts)</w:t>
            </w:r>
          </w:p>
          <w:p w14:paraId="5AE63221" w14:textId="77E82D3B" w:rsidR="00B95782" w:rsidRPr="005075E0" w:rsidRDefault="00B150A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 w:rsidR="005075E0">
              <w:t xml:space="preserve">View Quran page associated with the </w:t>
            </w:r>
            <w:r w:rsidR="005075E0">
              <w:rPr>
                <w:rtl/>
              </w:rPr>
              <w:t>قسم</w:t>
            </w:r>
            <w:r w:rsidR="005075E0">
              <w:t xml:space="preserve"> </w:t>
            </w:r>
            <w:r>
              <w:t>(10 pts)</w:t>
            </w:r>
          </w:p>
        </w:tc>
        <w:tc>
          <w:tcPr>
            <w:tcW w:w="709" w:type="dxa"/>
          </w:tcPr>
          <w:p w14:paraId="6D1C0E66" w14:textId="7FDCB0EE" w:rsidR="00B95782" w:rsidRDefault="00B150A5" w:rsidP="00F401D2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  <w:p w14:paraId="4C1DFC6C" w14:textId="7371BAE6" w:rsidR="00820562" w:rsidRPr="00820562" w:rsidRDefault="00820562" w:rsidP="00820562"/>
        </w:tc>
        <w:tc>
          <w:tcPr>
            <w:tcW w:w="1276" w:type="dxa"/>
          </w:tcPr>
          <w:p w14:paraId="35698C4F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D387AB5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F401D2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87B7690" w14:textId="77777777" w:rsidR="00B95782" w:rsidRPr="005075E0" w:rsidRDefault="005075E0" w:rsidP="005075E0">
            <w:pPr>
              <w:spacing w:after="0" w:line="259" w:lineRule="auto"/>
              <w:ind w:left="13" w:right="0" w:hanging="11"/>
              <w:jc w:val="left"/>
              <w:rPr>
                <w:lang w:val="en-GB"/>
              </w:rPr>
            </w:pPr>
            <w:r w:rsidRPr="005075E0">
              <w:rPr>
                <w:lang w:val="en-GB"/>
              </w:rPr>
              <w:t>Verse Recitation</w:t>
            </w:r>
            <w:r w:rsidRPr="005075E0">
              <w:rPr>
                <w:lang w:val="en-GB"/>
              </w:rPr>
              <w:t xml:space="preserve"> &amp; </w:t>
            </w:r>
            <w:r w:rsidRPr="005075E0">
              <w:rPr>
                <w:lang w:val="en-GB"/>
              </w:rPr>
              <w:t>Tafsir</w:t>
            </w:r>
          </w:p>
          <w:p w14:paraId="22DF3A1D" w14:textId="506AECB1" w:rsidR="005075E0" w:rsidRPr="005075E0" w:rsidRDefault="005075E0" w:rsidP="005075E0">
            <w:pPr>
              <w:spacing w:after="0" w:line="259" w:lineRule="auto"/>
              <w:ind w:left="13" w:right="0" w:hanging="11"/>
              <w:jc w:val="left"/>
              <w:rPr>
                <w:lang w:val="en-GB"/>
              </w:rPr>
            </w:pPr>
            <w:r w:rsidRPr="001561D4">
              <w:rPr>
                <w:rFonts w:asciiTheme="majorBidi" w:hAnsiTheme="majorBidi" w:cstheme="majorBidi"/>
                <w:b/>
                <w:bCs/>
                <w:highlight w:val="yellow"/>
              </w:rPr>
              <w:t>Optional</w:t>
            </w:r>
            <w:r w:rsidRPr="001561D4">
              <w:rPr>
                <w:rFonts w:asciiTheme="majorBidi" w:hAnsiTheme="majorBidi" w:cstheme="majorBidi"/>
                <w:highlight w:val="yellow"/>
              </w:rPr>
              <w:t xml:space="preserve"> 10pts bonus</w:t>
            </w:r>
            <w:r>
              <w:rPr>
                <w:rFonts w:asciiTheme="majorBidi" w:hAnsiTheme="majorBidi" w:cstheme="majorBidi"/>
              </w:rPr>
              <w:t xml:space="preserve"> if </w:t>
            </w:r>
            <w:r w:rsidRPr="00532B74">
              <w:rPr>
                <w:rFonts w:asciiTheme="majorBidi" w:hAnsiTheme="majorBidi" w:cstheme="majorBidi"/>
                <w:b/>
                <w:bCs/>
              </w:rPr>
              <w:t>fully done and working</w:t>
            </w:r>
            <w:r>
              <w:rPr>
                <w:rFonts w:asciiTheme="majorBidi" w:hAnsiTheme="majorBidi" w:cstheme="majorBidi"/>
              </w:rPr>
              <w:t xml:space="preserve"> (no partial grade).</w:t>
            </w:r>
          </w:p>
        </w:tc>
        <w:tc>
          <w:tcPr>
            <w:tcW w:w="709" w:type="dxa"/>
          </w:tcPr>
          <w:p w14:paraId="68C53769" w14:textId="762B535D" w:rsidR="00B95782" w:rsidRPr="00254360" w:rsidRDefault="005075E0" w:rsidP="00F401D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70EB9EEB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A3C8D2B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</w:t>
            </w:r>
            <w:r>
              <w:t xml:space="preserve"> </w:t>
            </w:r>
            <w:r>
              <w:t>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3C167FBE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0221EBBE" w14:textId="77777777" w:rsidTr="00F401D2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313FA69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lastRenderedPageBreak/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0B080E5" w14:textId="06C1CB07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C82806">
        <w:t>Entities Class Diagram</w:t>
      </w:r>
    </w:p>
    <w:p w14:paraId="4A3E4794" w14:textId="0445496A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711E1CA1" w14:textId="77777777" w:rsidR="007D06BB" w:rsidRPr="007D06BB" w:rsidRDefault="007D06BB" w:rsidP="007D06BB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3CF6014D" w14:textId="74D69454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Navigator</w:t>
      </w:r>
    </w:p>
    <w:p w14:paraId="2D5DE03A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Juz</w:t>
      </w:r>
    </w:p>
    <w:p w14:paraId="056FE8F7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Surah</w:t>
      </w:r>
    </w:p>
    <w:p w14:paraId="72E30F93" w14:textId="58D241A8" w:rsidR="003E2313" w:rsidRPr="00E51BD7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page number</w:t>
      </w:r>
    </w:p>
    <w:p w14:paraId="449CC9CE" w14:textId="220F0EF6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Viewer</w:t>
      </w:r>
    </w:p>
    <w:p w14:paraId="36BDBF7F" w14:textId="43E0AD12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D</w:t>
      </w:r>
      <w:r w:rsidRPr="006F4147">
        <w:t xml:space="preserve">isplay the Quran Page and the summary text of each </w:t>
      </w:r>
      <w:r w:rsidRPr="006F4147">
        <w:rPr>
          <w:rFonts w:hint="cs"/>
          <w:rtl/>
        </w:rPr>
        <w:t>قسم</w:t>
      </w:r>
    </w:p>
    <w:p w14:paraId="1D5C59C4" w14:textId="43FC5D52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V</w:t>
      </w:r>
      <w:r w:rsidRPr="006F4147">
        <w:t xml:space="preserve">iew resources associated with the </w:t>
      </w:r>
      <w:r w:rsidRPr="006F4147">
        <w:rPr>
          <w:rFonts w:hint="cs"/>
          <w:rtl/>
        </w:rPr>
        <w:t>قسم</w:t>
      </w:r>
    </w:p>
    <w:p w14:paraId="4DF6ADB7" w14:textId="11B9EFD2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Topics Map</w:t>
      </w:r>
    </w:p>
    <w:p w14:paraId="2461697F" w14:textId="10097270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Topics Map</w:t>
      </w:r>
    </w:p>
    <w:p w14:paraId="2531F853" w14:textId="0E3B3268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View</w:t>
      </w:r>
      <w:r w:rsidRPr="006F4147">
        <w:t xml:space="preserve"> Quran page associated with the </w:t>
      </w:r>
      <w:r w:rsidRPr="006F4147">
        <w:rPr>
          <w:rFonts w:hint="cs"/>
          <w:rtl/>
        </w:rPr>
        <w:t>قسم</w:t>
      </w:r>
      <w:r w:rsidRPr="006F4147">
        <w:t xml:space="preserve"> </w:t>
      </w:r>
    </w:p>
    <w:p w14:paraId="08115108" w14:textId="4E00CAED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Verse Recitation and Tafsir</w:t>
      </w:r>
      <w:r w:rsidR="006F4147">
        <w:t xml:space="preserve"> (optional 10pts bonus)</w:t>
      </w:r>
    </w:p>
    <w:p w14:paraId="463AFDA5" w14:textId="06261140" w:rsidR="00E51BD7" w:rsidRDefault="003E2313" w:rsidP="00E51BD7">
      <w:pPr>
        <w:pStyle w:val="Heading1"/>
        <w:numPr>
          <w:ilvl w:val="2"/>
          <w:numId w:val="26"/>
        </w:numPr>
        <w:spacing w:before="240" w:after="120"/>
      </w:pPr>
      <w:r>
        <w:t>Verse Recitation</w:t>
      </w:r>
    </w:p>
    <w:p w14:paraId="442DB4F2" w14:textId="4C255DE8" w:rsidR="00E51BD7" w:rsidRPr="00E51BD7" w:rsidRDefault="003E2313" w:rsidP="005D2E27">
      <w:pPr>
        <w:pStyle w:val="Heading1"/>
        <w:numPr>
          <w:ilvl w:val="2"/>
          <w:numId w:val="26"/>
        </w:numPr>
        <w:spacing w:before="240" w:after="120"/>
      </w:pPr>
      <w:r>
        <w:t>Tafsir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22EF9" w14:textId="77777777" w:rsidR="00192DF0" w:rsidRDefault="00192DF0">
      <w:pPr>
        <w:spacing w:after="0" w:line="240" w:lineRule="auto"/>
      </w:pPr>
      <w:r>
        <w:separator/>
      </w:r>
    </w:p>
  </w:endnote>
  <w:endnote w:type="continuationSeparator" w:id="0">
    <w:p w14:paraId="210369B8" w14:textId="77777777" w:rsidR="00192DF0" w:rsidRDefault="00192DF0">
      <w:pPr>
        <w:spacing w:after="0" w:line="240" w:lineRule="auto"/>
      </w:pPr>
      <w:r>
        <w:continuationSeparator/>
      </w:r>
    </w:p>
  </w:endnote>
  <w:endnote w:type="continuationNotice" w:id="1">
    <w:p w14:paraId="3A177D0C" w14:textId="77777777" w:rsidR="00192DF0" w:rsidRDefault="00192D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CD451" w14:textId="77777777" w:rsidR="00192DF0" w:rsidRDefault="00192DF0">
      <w:pPr>
        <w:spacing w:after="0" w:line="240" w:lineRule="auto"/>
      </w:pPr>
      <w:r>
        <w:separator/>
      </w:r>
    </w:p>
  </w:footnote>
  <w:footnote w:type="continuationSeparator" w:id="0">
    <w:p w14:paraId="4F4A32B7" w14:textId="77777777" w:rsidR="00192DF0" w:rsidRDefault="00192DF0">
      <w:pPr>
        <w:spacing w:after="0" w:line="240" w:lineRule="auto"/>
      </w:pPr>
      <w:r>
        <w:continuationSeparator/>
      </w:r>
    </w:p>
  </w:footnote>
  <w:footnote w:type="continuationNotice" w:id="1">
    <w:p w14:paraId="4CF0016E" w14:textId="77777777" w:rsidR="00192DF0" w:rsidRDefault="00192D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92DF0"/>
    <w:rsid w:val="00194A0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2313"/>
    <w:rsid w:val="003E30F2"/>
    <w:rsid w:val="003E3235"/>
    <w:rsid w:val="003E6ACE"/>
    <w:rsid w:val="003E7BF2"/>
    <w:rsid w:val="003F06E6"/>
    <w:rsid w:val="003F14CB"/>
    <w:rsid w:val="003F5582"/>
    <w:rsid w:val="00402B50"/>
    <w:rsid w:val="00411509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075E0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4147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150A5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28E4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2E76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0521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CFB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1</cp:revision>
  <cp:lastPrinted>2020-09-16T00:13:00Z</cp:lastPrinted>
  <dcterms:created xsi:type="dcterms:W3CDTF">2022-03-26T06:00:00Z</dcterms:created>
  <dcterms:modified xsi:type="dcterms:W3CDTF">2022-03-26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